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 Rodrig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drig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1 N main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rod38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5394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